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858225" w14:textId="644D7B67" w:rsidR="00045CCA" w:rsidRPr="00873D43" w:rsidRDefault="00462E03" w:rsidP="0044200F">
      <w:pPr>
        <w:pStyle w:val="Title"/>
        <w:rPr>
          <w:rFonts w:asciiTheme="minorHAnsi" w:hAnsiTheme="minorHAnsi" w:cstheme="minorHAnsi"/>
        </w:rPr>
      </w:pPr>
      <w:r w:rsidRPr="00462E03">
        <w:rPr>
          <w:rFonts w:asciiTheme="minorHAnsi" w:hAnsiTheme="minorHAnsi" w:cstheme="minorHAnsi"/>
          <w:sz w:val="40"/>
          <w:szCs w:val="40"/>
        </w:rPr>
        <w:t>Simple Time Clock Application-</w:t>
      </w:r>
      <w:r w:rsidR="000F6D9A" w:rsidRPr="00462E03">
        <w:rPr>
          <w:rFonts w:asciiTheme="minorHAnsi" w:hAnsiTheme="minorHAnsi" w:cstheme="minorHAnsi"/>
          <w:sz w:val="40"/>
          <w:szCs w:val="40"/>
        </w:rPr>
        <w:t>Assumptions that I made</w:t>
      </w:r>
      <w:r w:rsidR="000F6D9A" w:rsidRPr="00873D43">
        <w:rPr>
          <w:rFonts w:asciiTheme="minorHAnsi" w:hAnsiTheme="minorHAnsi" w:cstheme="minorHAnsi"/>
        </w:rPr>
        <w:br/>
      </w:r>
    </w:p>
    <w:p w14:paraId="0E30C189" w14:textId="7F7D4A4E" w:rsidR="000F6D9A" w:rsidRPr="00873D43" w:rsidRDefault="000F6D9A" w:rsidP="00873D43">
      <w:pPr>
        <w:pStyle w:val="ListParagraph"/>
        <w:numPr>
          <w:ilvl w:val="0"/>
          <w:numId w:val="4"/>
        </w:numPr>
        <w:jc w:val="both"/>
        <w:rPr>
          <w:rStyle w:val="BookTitle"/>
          <w:rFonts w:cstheme="minorHAnsi"/>
          <w:b w:val="0"/>
          <w:bCs w:val="0"/>
          <w:i w:val="0"/>
          <w:iCs w:val="0"/>
          <w:sz w:val="24"/>
          <w:szCs w:val="24"/>
        </w:rPr>
      </w:pPr>
      <w:r w:rsidRPr="00873D43">
        <w:rPr>
          <w:rStyle w:val="BookTitle"/>
          <w:rFonts w:cstheme="minorHAnsi"/>
          <w:b w:val="0"/>
          <w:bCs w:val="0"/>
          <w:i w:val="0"/>
          <w:iCs w:val="0"/>
          <w:sz w:val="24"/>
          <w:szCs w:val="24"/>
        </w:rPr>
        <w:t>A user’s shift can span across multiple days, meaning, if a shift starts at 3 PM Wednesday, it can end at a future time, for example, at 11 AM Thursday.</w:t>
      </w:r>
    </w:p>
    <w:p w14:paraId="0498929E" w14:textId="77777777" w:rsidR="000F6D9A" w:rsidRPr="00873D43" w:rsidRDefault="000F6D9A" w:rsidP="00873D43">
      <w:pPr>
        <w:pStyle w:val="ListParagraph"/>
        <w:jc w:val="both"/>
        <w:rPr>
          <w:rStyle w:val="BookTitle"/>
          <w:rFonts w:cstheme="minorHAnsi"/>
          <w:b w:val="0"/>
          <w:bCs w:val="0"/>
          <w:i w:val="0"/>
          <w:iCs w:val="0"/>
          <w:sz w:val="24"/>
          <w:szCs w:val="24"/>
        </w:rPr>
      </w:pPr>
    </w:p>
    <w:p w14:paraId="20FC501E" w14:textId="77777777" w:rsidR="00873D43" w:rsidRPr="00873D43" w:rsidRDefault="000F6D9A" w:rsidP="00873D43">
      <w:pPr>
        <w:pStyle w:val="ListParagraph"/>
        <w:numPr>
          <w:ilvl w:val="0"/>
          <w:numId w:val="4"/>
        </w:numPr>
        <w:jc w:val="both"/>
        <w:rPr>
          <w:rStyle w:val="BookTitle"/>
          <w:rFonts w:cstheme="minorHAnsi"/>
          <w:b w:val="0"/>
          <w:bCs w:val="0"/>
          <w:i w:val="0"/>
          <w:iCs w:val="0"/>
          <w:sz w:val="24"/>
          <w:szCs w:val="24"/>
        </w:rPr>
      </w:pPr>
      <w:r w:rsidRPr="00873D43">
        <w:rPr>
          <w:rStyle w:val="BookTitle"/>
          <w:rFonts w:cstheme="minorHAnsi"/>
          <w:b w:val="0"/>
          <w:bCs w:val="0"/>
          <w:i w:val="0"/>
          <w:iCs w:val="0"/>
          <w:sz w:val="24"/>
          <w:szCs w:val="24"/>
        </w:rPr>
        <w:t>When a user’s shift spans more than one day, the user can start a new shift without ending the old one. In this case, the new shift will be the active shift for that user, and the time values for the previous/old shift will be frozen. So, if the user does not end the old shift before starting a new one, the end time for the old shift will be null (along with other values that were not set).</w:t>
      </w:r>
    </w:p>
    <w:p w14:paraId="0A9A648C" w14:textId="77777777" w:rsidR="00873D43" w:rsidRPr="00873D43" w:rsidRDefault="00873D43" w:rsidP="00873D43">
      <w:pPr>
        <w:pStyle w:val="ListParagraph"/>
        <w:rPr>
          <w:rStyle w:val="BookTitle"/>
          <w:rFonts w:cstheme="minorHAnsi"/>
          <w:b w:val="0"/>
          <w:bCs w:val="0"/>
          <w:i w:val="0"/>
          <w:iCs w:val="0"/>
          <w:sz w:val="24"/>
          <w:szCs w:val="24"/>
        </w:rPr>
      </w:pPr>
    </w:p>
    <w:p w14:paraId="2646EA44" w14:textId="1F2C4042" w:rsidR="006C661C" w:rsidRPr="001D5792" w:rsidRDefault="000F6D9A" w:rsidP="001D5792">
      <w:pPr>
        <w:pStyle w:val="ListParagraph"/>
        <w:jc w:val="both"/>
        <w:rPr>
          <w:rStyle w:val="BookTitle"/>
          <w:rFonts w:cstheme="minorHAnsi"/>
          <w:b w:val="0"/>
          <w:bCs w:val="0"/>
          <w:i w:val="0"/>
          <w:iCs w:val="0"/>
          <w:sz w:val="24"/>
          <w:szCs w:val="24"/>
        </w:rPr>
      </w:pPr>
      <w:r w:rsidRPr="00873D43">
        <w:rPr>
          <w:rStyle w:val="BookTitle"/>
          <w:rFonts w:cstheme="minorHAnsi"/>
          <w:b w:val="0"/>
          <w:bCs w:val="0"/>
          <w:i w:val="0"/>
          <w:iCs w:val="0"/>
          <w:sz w:val="24"/>
          <w:szCs w:val="24"/>
        </w:rPr>
        <w:t>For example, a user started a shift at 3 PM Wednesday. The next day, Thursday, s/he can start a new shift without ending the previous/old shift. So, if the user starts another shift at 9 AM Thursday, it will be the active shift for them. I am assuming in such cases, the user forgets to clock out/end shift and keeps the field(s) null intentionally to mark it.</w:t>
      </w:r>
    </w:p>
    <w:p w14:paraId="627261B4" w14:textId="77777777" w:rsidR="001D5792" w:rsidRPr="00873D43" w:rsidRDefault="001D5792" w:rsidP="001D5792">
      <w:pPr>
        <w:pStyle w:val="ListParagraph"/>
        <w:jc w:val="both"/>
        <w:rPr>
          <w:rStyle w:val="BookTitle"/>
          <w:rFonts w:cstheme="minorHAnsi"/>
          <w:b w:val="0"/>
          <w:bCs w:val="0"/>
          <w:i w:val="0"/>
          <w:iCs w:val="0"/>
          <w:sz w:val="24"/>
          <w:szCs w:val="24"/>
        </w:rPr>
      </w:pPr>
    </w:p>
    <w:p w14:paraId="591B341E" w14:textId="4CD47689" w:rsidR="001D5792" w:rsidRDefault="001D5792" w:rsidP="001D5792">
      <w:pPr>
        <w:pStyle w:val="ListParagraph"/>
        <w:numPr>
          <w:ilvl w:val="0"/>
          <w:numId w:val="4"/>
        </w:numPr>
        <w:jc w:val="both"/>
        <w:rPr>
          <w:rStyle w:val="BookTitle"/>
          <w:rFonts w:cstheme="minorHAnsi"/>
          <w:b w:val="0"/>
          <w:bCs w:val="0"/>
          <w:i w:val="0"/>
          <w:iCs w:val="0"/>
          <w:sz w:val="24"/>
          <w:szCs w:val="24"/>
        </w:rPr>
      </w:pPr>
      <w:r>
        <w:rPr>
          <w:rStyle w:val="BookTitle"/>
          <w:rFonts w:cstheme="minorHAnsi"/>
          <w:b w:val="0"/>
          <w:bCs w:val="0"/>
          <w:i w:val="0"/>
          <w:iCs w:val="0"/>
          <w:sz w:val="24"/>
          <w:szCs w:val="24"/>
        </w:rPr>
        <w:t>Two shifts of a user cannot have the same start date. For example, if a shift starts today, the earliest another shift can start for the same user is tomorrow.</w:t>
      </w:r>
    </w:p>
    <w:p w14:paraId="0DD44070" w14:textId="77777777" w:rsidR="001D5792" w:rsidRDefault="001D5792" w:rsidP="001D5792">
      <w:pPr>
        <w:pStyle w:val="ListParagraph"/>
        <w:jc w:val="both"/>
        <w:rPr>
          <w:rStyle w:val="BookTitle"/>
          <w:rFonts w:cstheme="minorHAnsi"/>
          <w:b w:val="0"/>
          <w:bCs w:val="0"/>
          <w:i w:val="0"/>
          <w:iCs w:val="0"/>
          <w:sz w:val="24"/>
          <w:szCs w:val="24"/>
        </w:rPr>
      </w:pPr>
    </w:p>
    <w:p w14:paraId="09C5C13F" w14:textId="02933D8C" w:rsidR="00873D43" w:rsidRPr="00873D43" w:rsidRDefault="006C661C" w:rsidP="00873D43">
      <w:pPr>
        <w:pStyle w:val="ListParagraph"/>
        <w:numPr>
          <w:ilvl w:val="0"/>
          <w:numId w:val="4"/>
        </w:numPr>
        <w:jc w:val="both"/>
        <w:rPr>
          <w:rStyle w:val="BookTitle"/>
          <w:rFonts w:cstheme="minorHAnsi"/>
          <w:b w:val="0"/>
          <w:bCs w:val="0"/>
          <w:i w:val="0"/>
          <w:iCs w:val="0"/>
          <w:sz w:val="24"/>
          <w:szCs w:val="24"/>
        </w:rPr>
      </w:pPr>
      <w:r w:rsidRPr="00873D43">
        <w:rPr>
          <w:rStyle w:val="BookTitle"/>
          <w:rFonts w:cstheme="minorHAnsi"/>
          <w:b w:val="0"/>
          <w:bCs w:val="0"/>
          <w:i w:val="0"/>
          <w:iCs w:val="0"/>
          <w:sz w:val="24"/>
          <w:szCs w:val="24"/>
        </w:rPr>
        <w:t xml:space="preserve">A user </w:t>
      </w:r>
      <w:r w:rsidR="000F6D9A" w:rsidRPr="00873D43">
        <w:rPr>
          <w:rStyle w:val="BookTitle"/>
          <w:rFonts w:cstheme="minorHAnsi"/>
          <w:b w:val="0"/>
          <w:bCs w:val="0"/>
          <w:i w:val="0"/>
          <w:iCs w:val="0"/>
          <w:sz w:val="24"/>
          <w:szCs w:val="24"/>
        </w:rPr>
        <w:t>can</w:t>
      </w:r>
      <w:r w:rsidRPr="00873D43">
        <w:rPr>
          <w:rStyle w:val="BookTitle"/>
          <w:rFonts w:cstheme="minorHAnsi"/>
          <w:b w:val="0"/>
          <w:bCs w:val="0"/>
          <w:i w:val="0"/>
          <w:iCs w:val="0"/>
          <w:sz w:val="24"/>
          <w:szCs w:val="24"/>
        </w:rPr>
        <w:t xml:space="preserve"> have only one (casual) break and one lunch break during a shift.</w:t>
      </w:r>
    </w:p>
    <w:p w14:paraId="65ACC50D" w14:textId="77777777" w:rsidR="00873D43" w:rsidRPr="00873D43" w:rsidRDefault="00873D43" w:rsidP="00873D43">
      <w:pPr>
        <w:pStyle w:val="ListParagraph"/>
        <w:jc w:val="both"/>
        <w:rPr>
          <w:rStyle w:val="BookTitle"/>
          <w:rFonts w:cstheme="minorHAnsi"/>
          <w:b w:val="0"/>
          <w:bCs w:val="0"/>
          <w:i w:val="0"/>
          <w:iCs w:val="0"/>
          <w:sz w:val="24"/>
          <w:szCs w:val="24"/>
        </w:rPr>
      </w:pPr>
    </w:p>
    <w:p w14:paraId="5237B9F5" w14:textId="54C0F6B8" w:rsidR="006C661C" w:rsidRPr="00873D43" w:rsidRDefault="000F6D9A" w:rsidP="00873D43">
      <w:pPr>
        <w:pStyle w:val="ListParagraph"/>
        <w:numPr>
          <w:ilvl w:val="0"/>
          <w:numId w:val="4"/>
        </w:numPr>
        <w:jc w:val="both"/>
        <w:rPr>
          <w:rStyle w:val="BookTitle"/>
          <w:rFonts w:cstheme="minorHAnsi"/>
          <w:b w:val="0"/>
          <w:bCs w:val="0"/>
          <w:i w:val="0"/>
          <w:iCs w:val="0"/>
          <w:sz w:val="24"/>
          <w:szCs w:val="24"/>
        </w:rPr>
      </w:pPr>
      <w:r w:rsidRPr="00873D43">
        <w:rPr>
          <w:rStyle w:val="BookTitle"/>
          <w:rFonts w:cstheme="minorHAnsi"/>
          <w:b w:val="0"/>
          <w:bCs w:val="0"/>
          <w:i w:val="0"/>
          <w:iCs w:val="0"/>
          <w:sz w:val="24"/>
          <w:szCs w:val="24"/>
        </w:rPr>
        <w:t>A break (casual or lunch) cannot start before the shift starts or after the shift ends, or during another active break (casual or lunch).</w:t>
      </w:r>
    </w:p>
    <w:p w14:paraId="02BB7468" w14:textId="77777777" w:rsidR="000F6D9A" w:rsidRPr="00873D43" w:rsidRDefault="000F6D9A" w:rsidP="00873D43">
      <w:pPr>
        <w:pStyle w:val="ListParagraph"/>
        <w:jc w:val="both"/>
        <w:rPr>
          <w:rStyle w:val="BookTitle"/>
          <w:rFonts w:cstheme="minorHAnsi"/>
          <w:b w:val="0"/>
          <w:bCs w:val="0"/>
          <w:i w:val="0"/>
          <w:iCs w:val="0"/>
          <w:sz w:val="24"/>
          <w:szCs w:val="24"/>
        </w:rPr>
      </w:pPr>
    </w:p>
    <w:p w14:paraId="1489BF6E" w14:textId="429680F3" w:rsidR="006C661C" w:rsidRPr="00873D43" w:rsidRDefault="00873D43" w:rsidP="00873D43">
      <w:pPr>
        <w:pStyle w:val="ListParagraph"/>
        <w:numPr>
          <w:ilvl w:val="0"/>
          <w:numId w:val="4"/>
        </w:numPr>
        <w:jc w:val="both"/>
        <w:rPr>
          <w:rStyle w:val="BookTitle"/>
          <w:rFonts w:cstheme="minorHAnsi"/>
          <w:b w:val="0"/>
          <w:bCs w:val="0"/>
          <w:i w:val="0"/>
          <w:iCs w:val="0"/>
          <w:sz w:val="24"/>
          <w:szCs w:val="24"/>
        </w:rPr>
      </w:pPr>
      <w:r w:rsidRPr="00873D43">
        <w:rPr>
          <w:rStyle w:val="BookTitle"/>
          <w:rFonts w:cstheme="minorHAnsi"/>
          <w:b w:val="0"/>
          <w:bCs w:val="0"/>
          <w:i w:val="0"/>
          <w:iCs w:val="0"/>
          <w:sz w:val="24"/>
          <w:szCs w:val="24"/>
        </w:rPr>
        <w:t>Breaks (casual or lunch) are optional. Users can take both breaks in any order, or only one or none.</w:t>
      </w:r>
    </w:p>
    <w:p w14:paraId="038194EA" w14:textId="77777777" w:rsidR="006C661C" w:rsidRPr="00873D43" w:rsidRDefault="006C661C" w:rsidP="00873D43">
      <w:pPr>
        <w:pStyle w:val="ListParagraph"/>
        <w:jc w:val="both"/>
        <w:rPr>
          <w:rStyle w:val="BookTitle"/>
          <w:rFonts w:cstheme="minorHAnsi"/>
          <w:b w:val="0"/>
          <w:bCs w:val="0"/>
          <w:i w:val="0"/>
          <w:iCs w:val="0"/>
          <w:sz w:val="24"/>
          <w:szCs w:val="24"/>
        </w:rPr>
      </w:pPr>
    </w:p>
    <w:p w14:paraId="337DA35F" w14:textId="61902F14" w:rsidR="200BE814" w:rsidRPr="00873D43" w:rsidRDefault="006C661C" w:rsidP="001A70CC">
      <w:pPr>
        <w:pStyle w:val="ListParagraph"/>
        <w:numPr>
          <w:ilvl w:val="0"/>
          <w:numId w:val="4"/>
        </w:numPr>
        <w:jc w:val="both"/>
        <w:rPr>
          <w:rStyle w:val="BookTitle"/>
          <w:rFonts w:cstheme="minorHAnsi"/>
          <w:b w:val="0"/>
          <w:bCs w:val="0"/>
          <w:i w:val="0"/>
          <w:iCs w:val="0"/>
          <w:sz w:val="24"/>
          <w:szCs w:val="24"/>
        </w:rPr>
      </w:pPr>
      <w:r w:rsidRPr="00873D43">
        <w:rPr>
          <w:rStyle w:val="BookTitle"/>
          <w:rFonts w:cstheme="minorHAnsi"/>
          <w:b w:val="0"/>
          <w:bCs w:val="0"/>
          <w:i w:val="0"/>
          <w:iCs w:val="0"/>
          <w:sz w:val="24"/>
          <w:szCs w:val="24"/>
        </w:rPr>
        <w:t>Breaks have no time limit a</w:t>
      </w:r>
      <w:r w:rsidR="000F6D9A" w:rsidRPr="00873D43">
        <w:rPr>
          <w:rStyle w:val="BookTitle"/>
          <w:rFonts w:cstheme="minorHAnsi"/>
          <w:b w:val="0"/>
          <w:bCs w:val="0"/>
          <w:i w:val="0"/>
          <w:iCs w:val="0"/>
          <w:sz w:val="24"/>
          <w:szCs w:val="24"/>
        </w:rPr>
        <w:t>s long as they fall within the shift time.</w:t>
      </w:r>
    </w:p>
    <w:sectPr w:rsidR="200BE814" w:rsidRPr="00873D43" w:rsidSect="00A823D7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2B59AE" w14:textId="77777777" w:rsidR="00EA1BDC" w:rsidRDefault="00EA1BDC" w:rsidP="0044200F">
      <w:pPr>
        <w:spacing w:after="0" w:line="240" w:lineRule="auto"/>
      </w:pPr>
      <w:r>
        <w:separator/>
      </w:r>
    </w:p>
  </w:endnote>
  <w:endnote w:type="continuationSeparator" w:id="0">
    <w:p w14:paraId="2D8534C1" w14:textId="77777777" w:rsidR="00EA1BDC" w:rsidRDefault="00EA1BDC" w:rsidP="004420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94D372" w14:textId="29389899" w:rsidR="0044200F" w:rsidRDefault="0044200F">
    <w:pPr>
      <w:pStyle w:val="Footer"/>
      <w:jc w:val="right"/>
    </w:pPr>
  </w:p>
  <w:p w14:paraId="0C80BD12" w14:textId="77777777" w:rsidR="0044200F" w:rsidRDefault="0044200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91E945" w14:textId="77777777" w:rsidR="00EA1BDC" w:rsidRDefault="00EA1BDC" w:rsidP="0044200F">
      <w:pPr>
        <w:spacing w:after="0" w:line="240" w:lineRule="auto"/>
      </w:pPr>
      <w:r>
        <w:separator/>
      </w:r>
    </w:p>
  </w:footnote>
  <w:footnote w:type="continuationSeparator" w:id="0">
    <w:p w14:paraId="06B05538" w14:textId="77777777" w:rsidR="00EA1BDC" w:rsidRDefault="00EA1BDC" w:rsidP="0044200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4E7FCA"/>
    <w:multiLevelType w:val="hybridMultilevel"/>
    <w:tmpl w:val="9364C8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920A41"/>
    <w:multiLevelType w:val="hybridMultilevel"/>
    <w:tmpl w:val="00786B8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 w15:restartNumberingAfterBreak="0">
    <w:nsid w:val="48ED6A92"/>
    <w:multiLevelType w:val="hybridMultilevel"/>
    <w:tmpl w:val="43BC13B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C93360"/>
    <w:multiLevelType w:val="hybridMultilevel"/>
    <w:tmpl w:val="495A6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xtjQ2MDE0NLE0NjJW0lEKTi0uzszPAykwrgUAeicsYywAAAA="/>
  </w:docVars>
  <w:rsids>
    <w:rsidRoot w:val="000D71CC"/>
    <w:rsid w:val="00045CCA"/>
    <w:rsid w:val="000D71CC"/>
    <w:rsid w:val="000F6D9A"/>
    <w:rsid w:val="001662F3"/>
    <w:rsid w:val="001A70CC"/>
    <w:rsid w:val="001D5792"/>
    <w:rsid w:val="00200C6A"/>
    <w:rsid w:val="002941A5"/>
    <w:rsid w:val="00371FE2"/>
    <w:rsid w:val="003E4380"/>
    <w:rsid w:val="004310EC"/>
    <w:rsid w:val="0044200F"/>
    <w:rsid w:val="00462E03"/>
    <w:rsid w:val="00542E42"/>
    <w:rsid w:val="006654BC"/>
    <w:rsid w:val="006C661C"/>
    <w:rsid w:val="007A7E03"/>
    <w:rsid w:val="007C3DC8"/>
    <w:rsid w:val="007C4873"/>
    <w:rsid w:val="007C5414"/>
    <w:rsid w:val="007D75D5"/>
    <w:rsid w:val="007F10D6"/>
    <w:rsid w:val="00833A51"/>
    <w:rsid w:val="00873D43"/>
    <w:rsid w:val="008A5373"/>
    <w:rsid w:val="00971471"/>
    <w:rsid w:val="00A00287"/>
    <w:rsid w:val="00A650C5"/>
    <w:rsid w:val="00A774F6"/>
    <w:rsid w:val="00A823D7"/>
    <w:rsid w:val="00AA16D8"/>
    <w:rsid w:val="00B205F1"/>
    <w:rsid w:val="00BB64C5"/>
    <w:rsid w:val="00C10756"/>
    <w:rsid w:val="00CB6DB2"/>
    <w:rsid w:val="00CE3241"/>
    <w:rsid w:val="00D265BD"/>
    <w:rsid w:val="00D67E97"/>
    <w:rsid w:val="00D74DA6"/>
    <w:rsid w:val="00EA1BDC"/>
    <w:rsid w:val="00F813CD"/>
    <w:rsid w:val="05C6969D"/>
    <w:rsid w:val="200BE8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233A1A"/>
  <w15:chartTrackingRefBased/>
  <w15:docId w15:val="{8FBE70E8-42FC-4578-AFC7-A4D826A09B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70C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D71CC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44200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4200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SubtleEmphasis">
    <w:name w:val="Subtle Emphasis"/>
    <w:basedOn w:val="DefaultParagraphFont"/>
    <w:uiPriority w:val="19"/>
    <w:qFormat/>
    <w:rsid w:val="0044200F"/>
    <w:rPr>
      <w:i/>
      <w:iCs/>
      <w:color w:val="404040" w:themeColor="text1" w:themeTint="BF"/>
    </w:rPr>
  </w:style>
  <w:style w:type="character" w:styleId="BookTitle">
    <w:name w:val="Book Title"/>
    <w:basedOn w:val="DefaultParagraphFont"/>
    <w:uiPriority w:val="33"/>
    <w:qFormat/>
    <w:rsid w:val="0044200F"/>
    <w:rPr>
      <w:b/>
      <w:bCs/>
      <w:i/>
      <w:iCs/>
      <w:spacing w:val="5"/>
    </w:rPr>
  </w:style>
  <w:style w:type="paragraph" w:styleId="Header">
    <w:name w:val="header"/>
    <w:basedOn w:val="Normal"/>
    <w:link w:val="HeaderChar"/>
    <w:uiPriority w:val="99"/>
    <w:unhideWhenUsed/>
    <w:rsid w:val="004420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200F"/>
  </w:style>
  <w:style w:type="paragraph" w:styleId="Footer">
    <w:name w:val="footer"/>
    <w:basedOn w:val="Normal"/>
    <w:link w:val="FooterChar"/>
    <w:uiPriority w:val="99"/>
    <w:unhideWhenUsed/>
    <w:rsid w:val="004420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20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SharedWithUsers xmlns="6a348922-b2b8-4566-a25c-fbef45dc0a84">
      <UserInfo>
        <DisplayName>Stone, Ben</DisplayName>
        <AccountId>22</AccountId>
        <AccountType/>
      </UserInfo>
      <UserInfo>
        <DisplayName>Bender, Kim Nguyen Dinh</DisplayName>
        <AccountId>23</AccountId>
        <AccountType/>
      </UserInfo>
      <UserInfo>
        <DisplayName>Bryniarski, Greg</DisplayName>
        <AccountId>24</AccountId>
        <AccountType/>
      </UserInfo>
      <UserInfo>
        <DisplayName>Joshi, Kailash</DisplayName>
        <AccountId>47</AccountId>
        <AccountType/>
      </UserInfo>
      <UserInfo>
        <DisplayName>Ricotta, Joann M</DisplayName>
        <AccountId>27</AccountId>
        <AccountType/>
      </UserInfo>
      <UserInfo>
        <DisplayName>Ruston, Chris</DisplayName>
        <AccountId>48</AccountId>
        <AccountType/>
      </UserInfo>
      <UserInfo>
        <DisplayName>Sill, Ted</DisplayName>
        <AccountId>49</AccountId>
        <AccountType/>
      </UserInfo>
      <UserInfo>
        <DisplayName>Dingman, Todd B</DisplayName>
        <AccountId>53</AccountId>
        <AccountType/>
      </UserInfo>
      <UserInfo>
        <DisplayName>John, Alyn</DisplayName>
        <AccountId>54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EC3D783770844FAEF4B7C31123A697" ma:contentTypeVersion="13" ma:contentTypeDescription="Create a new document." ma:contentTypeScope="" ma:versionID="73cd482ccd55621b23df843695f8a204">
  <xsd:schema xmlns:xsd="http://www.w3.org/2001/XMLSchema" xmlns:xs="http://www.w3.org/2001/XMLSchema" xmlns:p="http://schemas.microsoft.com/office/2006/metadata/properties" xmlns:ns1="http://schemas.microsoft.com/sharepoint/v3" xmlns:ns2="5d690f58-1b15-4f18-92c7-d2ee84f68578" xmlns:ns3="6a348922-b2b8-4566-a25c-fbef45dc0a84" targetNamespace="http://schemas.microsoft.com/office/2006/metadata/properties" ma:root="true" ma:fieldsID="aa78cd8dcce1487a7f034a3864d38e94" ns1:_="" ns2:_="" ns3:_="">
    <xsd:import namespace="http://schemas.microsoft.com/sharepoint/v3"/>
    <xsd:import namespace="5d690f58-1b15-4f18-92c7-d2ee84f68578"/>
    <xsd:import namespace="6a348922-b2b8-4566-a25c-fbef45dc0a8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690f58-1b15-4f18-92c7-d2ee84f685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348922-b2b8-4566-a25c-fbef45dc0a84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8F90DFC-2AA7-4577-8443-7EE29585C1E1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6a348922-b2b8-4566-a25c-fbef45dc0a84"/>
  </ds:schemaRefs>
</ds:datastoreItem>
</file>

<file path=customXml/itemProps2.xml><?xml version="1.0" encoding="utf-8"?>
<ds:datastoreItem xmlns:ds="http://schemas.openxmlformats.org/officeDocument/2006/customXml" ds:itemID="{80EECB80-BFFE-48B5-B263-3660D8BF52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d690f58-1b15-4f18-92c7-d2ee84f68578"/>
    <ds:schemaRef ds:uri="6a348922-b2b8-4566-a25c-fbef45dc0a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3746E36-020D-4EA1-AF41-C8C49AAC81C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6</Words>
  <Characters>128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iul Islam</dc:creator>
  <cp:keywords/>
  <dc:description/>
  <cp:lastModifiedBy>Samiul Islam</cp:lastModifiedBy>
  <cp:revision>6</cp:revision>
  <dcterms:created xsi:type="dcterms:W3CDTF">2023-08-13T22:28:00Z</dcterms:created>
  <dcterms:modified xsi:type="dcterms:W3CDTF">2023-08-14T04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EC3D783770844FAEF4B7C31123A697</vt:lpwstr>
  </property>
</Properties>
</file>